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C96719" w14:textId="74C7D174" w:rsidR="00FE1C66" w:rsidRPr="00B1782A" w:rsidRDefault="0016577A">
      <w:pPr>
        <w:rPr>
          <w:b/>
          <w:sz w:val="24"/>
        </w:rPr>
      </w:pPr>
      <w:r>
        <w:rPr>
          <w:b/>
          <w:sz w:val="24"/>
        </w:rPr>
        <w:t>Ho</w:t>
      </w:r>
      <w:r w:rsidR="00C7543B">
        <w:rPr>
          <w:b/>
          <w:sz w:val="24"/>
        </w:rPr>
        <w:t>me Assignment – 1</w:t>
      </w:r>
      <w:r w:rsidR="00C7543B">
        <w:rPr>
          <w:b/>
          <w:sz w:val="24"/>
        </w:rPr>
        <w:br/>
        <w:t xml:space="preserve">Due Date: </w:t>
      </w:r>
      <w:r w:rsidR="00242B0A">
        <w:rPr>
          <w:b/>
          <w:sz w:val="24"/>
        </w:rPr>
        <w:t>9/10</w:t>
      </w:r>
      <w:r>
        <w:rPr>
          <w:b/>
          <w:sz w:val="24"/>
        </w:rPr>
        <w:t xml:space="preserve"> (</w:t>
      </w:r>
      <w:r w:rsidR="00242B0A">
        <w:rPr>
          <w:b/>
          <w:sz w:val="24"/>
        </w:rPr>
        <w:t>Monday</w:t>
      </w:r>
      <w:r>
        <w:rPr>
          <w:b/>
          <w:sz w:val="24"/>
        </w:rPr>
        <w:t>),</w:t>
      </w:r>
      <w:r w:rsidR="00DE361E" w:rsidRPr="00B1782A">
        <w:rPr>
          <w:b/>
          <w:sz w:val="24"/>
        </w:rPr>
        <w:t xml:space="preserve"> </w:t>
      </w:r>
      <w:r>
        <w:rPr>
          <w:b/>
          <w:sz w:val="24"/>
        </w:rPr>
        <w:t>end of day</w:t>
      </w:r>
      <w:r w:rsidR="007D12C2">
        <w:rPr>
          <w:b/>
          <w:sz w:val="24"/>
        </w:rPr>
        <w:br/>
      </w:r>
      <w:r w:rsidR="00E36768">
        <w:rPr>
          <w:b/>
          <w:sz w:val="24"/>
        </w:rPr>
        <w:t xml:space="preserve">Total Points: </w:t>
      </w:r>
      <w:r w:rsidR="005C0191">
        <w:rPr>
          <w:b/>
          <w:sz w:val="24"/>
        </w:rPr>
        <w:t>10</w:t>
      </w:r>
      <w:r w:rsidR="007F0B15">
        <w:rPr>
          <w:b/>
          <w:sz w:val="24"/>
        </w:rPr>
        <w:t>0 Points</w:t>
      </w:r>
      <w:r w:rsidR="00B1782A" w:rsidRPr="00B1782A">
        <w:rPr>
          <w:b/>
          <w:color w:val="FF0000"/>
          <w:sz w:val="24"/>
        </w:rPr>
        <w:br/>
        <w:t xml:space="preserve">Name: </w:t>
      </w:r>
      <w:r w:rsidR="00B1782A" w:rsidRPr="00B1782A">
        <w:rPr>
          <w:b/>
          <w:color w:val="FF0000"/>
          <w:sz w:val="24"/>
          <w:u w:val="single"/>
        </w:rPr>
        <w:t xml:space="preserve">   --Insert your name here----</w:t>
      </w:r>
    </w:p>
    <w:p w14:paraId="33850FE9" w14:textId="77777777" w:rsidR="0027002D" w:rsidRPr="0027002D" w:rsidRDefault="0027002D">
      <w:pPr>
        <w:rPr>
          <w:b/>
          <w:i/>
          <w:sz w:val="24"/>
        </w:rPr>
      </w:pPr>
      <w:r w:rsidRPr="0027002D">
        <w:rPr>
          <w:b/>
          <w:i/>
          <w:color w:val="1F497D" w:themeColor="text2"/>
          <w:sz w:val="24"/>
          <w:highlight w:val="yellow"/>
        </w:rPr>
        <w:t>Please type your answers right below each of the questions</w:t>
      </w:r>
      <w:r w:rsidRPr="0027002D">
        <w:rPr>
          <w:b/>
          <w:i/>
          <w:sz w:val="24"/>
          <w:highlight w:val="yellow"/>
        </w:rPr>
        <w:t>.</w:t>
      </w:r>
    </w:p>
    <w:p w14:paraId="12C031CB" w14:textId="77777777" w:rsidR="00966B63" w:rsidRPr="00966B63" w:rsidRDefault="00F23AC5" w:rsidP="00966B63">
      <w:pPr>
        <w:rPr>
          <w:i/>
          <w:color w:val="FF0000"/>
          <w:sz w:val="24"/>
        </w:rPr>
      </w:pPr>
      <w:r w:rsidRPr="00966B63">
        <w:rPr>
          <w:b/>
          <w:sz w:val="24"/>
        </w:rPr>
        <w:t>Answer the following questions:</w:t>
      </w:r>
      <w:r w:rsidR="00966B63" w:rsidRPr="00966B63">
        <w:rPr>
          <w:b/>
          <w:sz w:val="24"/>
        </w:rPr>
        <w:t xml:space="preserve"> </w:t>
      </w:r>
      <w:r w:rsidR="00966B63" w:rsidRPr="00966B63">
        <w:rPr>
          <w:i/>
          <w:color w:val="FF0000"/>
          <w:sz w:val="24"/>
        </w:rPr>
        <w:t>(Note: questions 1 through 10 above are 3 points each = 30 points)</w:t>
      </w:r>
    </w:p>
    <w:p w14:paraId="7242EB8B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Describe what are the functions of a CPU?</w:t>
      </w:r>
      <w:r w:rsidR="0027002D">
        <w:rPr>
          <w:sz w:val="24"/>
        </w:rPr>
        <w:t xml:space="preserve"> </w:t>
      </w:r>
    </w:p>
    <w:p w14:paraId="0C53398C" w14:textId="77777777" w:rsidR="00966B63" w:rsidRPr="00F23AC5" w:rsidRDefault="00966B63" w:rsidP="00966B63">
      <w:pPr>
        <w:pStyle w:val="ListParagraph"/>
        <w:rPr>
          <w:b/>
          <w:sz w:val="24"/>
        </w:rPr>
      </w:pPr>
    </w:p>
    <w:p w14:paraId="6FD361AF" w14:textId="5585A701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 xml:space="preserve">Describe the various logical components of a CPU along with functions each of these components </w:t>
      </w:r>
      <w:r w:rsidRPr="001B1E5A">
        <w:rPr>
          <w:noProof/>
          <w:sz w:val="24"/>
        </w:rPr>
        <w:t>perform</w:t>
      </w:r>
      <w:r w:rsidR="001B1E5A">
        <w:rPr>
          <w:noProof/>
          <w:sz w:val="24"/>
        </w:rPr>
        <w:t>s</w:t>
      </w:r>
      <w:r>
        <w:rPr>
          <w:sz w:val="24"/>
        </w:rPr>
        <w:t>.</w:t>
      </w:r>
    </w:p>
    <w:p w14:paraId="1B576EC3" w14:textId="77777777" w:rsidR="00966B63" w:rsidRPr="00966B63" w:rsidRDefault="00966B63" w:rsidP="00966B63">
      <w:pPr>
        <w:pStyle w:val="ListParagraph"/>
        <w:rPr>
          <w:b/>
          <w:sz w:val="24"/>
        </w:rPr>
      </w:pPr>
    </w:p>
    <w:p w14:paraId="0440EFCF" w14:textId="77777777" w:rsidR="00966B63" w:rsidRPr="00F23AC5" w:rsidRDefault="00966B63" w:rsidP="00966B63">
      <w:pPr>
        <w:pStyle w:val="ListParagraph"/>
        <w:rPr>
          <w:b/>
          <w:sz w:val="24"/>
        </w:rPr>
      </w:pPr>
    </w:p>
    <w:p w14:paraId="4A3C77D2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Explain the difference between main memory and secondary storage devices</w:t>
      </w:r>
    </w:p>
    <w:p w14:paraId="0CCD7FCB" w14:textId="77777777" w:rsidR="00966B63" w:rsidRPr="00F23AC5" w:rsidRDefault="00966B63" w:rsidP="00966B63">
      <w:pPr>
        <w:pStyle w:val="ListParagraph"/>
        <w:rPr>
          <w:b/>
          <w:sz w:val="24"/>
        </w:rPr>
      </w:pPr>
    </w:p>
    <w:p w14:paraId="42AC53AE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What is a memory address?</w:t>
      </w:r>
    </w:p>
    <w:p w14:paraId="6813183E" w14:textId="77777777" w:rsidR="00966B63" w:rsidRPr="00966B63" w:rsidRDefault="00966B63" w:rsidP="00966B63">
      <w:pPr>
        <w:pStyle w:val="ListParagraph"/>
        <w:rPr>
          <w:b/>
          <w:sz w:val="24"/>
        </w:rPr>
      </w:pPr>
    </w:p>
    <w:p w14:paraId="3F960127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 xml:space="preserve">Explain the statement – </w:t>
      </w:r>
      <w:r w:rsidR="008900A1">
        <w:rPr>
          <w:sz w:val="24"/>
        </w:rPr>
        <w:t>“</w:t>
      </w:r>
      <w:r>
        <w:rPr>
          <w:sz w:val="24"/>
        </w:rPr>
        <w:t>Different processor types have different machine languages</w:t>
      </w:r>
      <w:r w:rsidR="008900A1">
        <w:rPr>
          <w:sz w:val="24"/>
        </w:rPr>
        <w:t>”</w:t>
      </w:r>
      <w:r>
        <w:rPr>
          <w:sz w:val="24"/>
        </w:rPr>
        <w:t>.</w:t>
      </w:r>
    </w:p>
    <w:p w14:paraId="78B70DF4" w14:textId="77777777" w:rsidR="00966B63" w:rsidRPr="00966B63" w:rsidRDefault="00966B63" w:rsidP="00966B63">
      <w:pPr>
        <w:pStyle w:val="ListParagraph"/>
        <w:rPr>
          <w:b/>
          <w:sz w:val="24"/>
        </w:rPr>
      </w:pPr>
    </w:p>
    <w:p w14:paraId="219F5336" w14:textId="1A434A41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 xml:space="preserve">Explain the </w:t>
      </w:r>
      <w:r w:rsidR="001B1E5A">
        <w:rPr>
          <w:noProof/>
          <w:sz w:val="24"/>
        </w:rPr>
        <w:t>J</w:t>
      </w:r>
      <w:r w:rsidRPr="001B1E5A">
        <w:rPr>
          <w:noProof/>
          <w:sz w:val="24"/>
        </w:rPr>
        <w:t>ava</w:t>
      </w:r>
      <w:r>
        <w:rPr>
          <w:sz w:val="24"/>
        </w:rPr>
        <w:t xml:space="preserve"> compilation process including the function of JVM.</w:t>
      </w:r>
    </w:p>
    <w:p w14:paraId="784804F9" w14:textId="77777777" w:rsidR="00966B63" w:rsidRPr="00F23AC5" w:rsidRDefault="00966B63" w:rsidP="00966B63">
      <w:pPr>
        <w:pStyle w:val="ListParagraph"/>
        <w:rPr>
          <w:b/>
          <w:sz w:val="24"/>
        </w:rPr>
      </w:pPr>
    </w:p>
    <w:p w14:paraId="7DF3B3CC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How is the java compilation process different from a traditional programming language like C or C++?</w:t>
      </w:r>
    </w:p>
    <w:p w14:paraId="09459651" w14:textId="77777777" w:rsidR="00966B63" w:rsidRPr="00966B63" w:rsidRDefault="00966B63" w:rsidP="00966B63">
      <w:pPr>
        <w:pStyle w:val="ListParagraph"/>
        <w:rPr>
          <w:b/>
          <w:sz w:val="24"/>
        </w:rPr>
      </w:pPr>
    </w:p>
    <w:p w14:paraId="4DA468FB" w14:textId="77777777" w:rsidR="00F23AC5" w:rsidRPr="00966B63" w:rsidRDefault="00F23AC5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Explain the concept of platform independence or portability</w:t>
      </w:r>
    </w:p>
    <w:p w14:paraId="375C50EE" w14:textId="77777777" w:rsidR="00966B63" w:rsidRPr="00463745" w:rsidRDefault="00966B63" w:rsidP="00966B63">
      <w:pPr>
        <w:pStyle w:val="ListParagraph"/>
        <w:rPr>
          <w:b/>
          <w:sz w:val="24"/>
        </w:rPr>
      </w:pPr>
    </w:p>
    <w:p w14:paraId="6B999BF1" w14:textId="77777777" w:rsidR="00463745" w:rsidRPr="00966B63" w:rsidRDefault="00463745" w:rsidP="0046374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What is the relationship between a high-level language and a machine language?</w:t>
      </w:r>
    </w:p>
    <w:p w14:paraId="7F005273" w14:textId="77777777" w:rsidR="00966B63" w:rsidRPr="00966B63" w:rsidRDefault="00966B63" w:rsidP="00966B63">
      <w:pPr>
        <w:pStyle w:val="ListParagraph"/>
        <w:rPr>
          <w:b/>
          <w:sz w:val="24"/>
        </w:rPr>
      </w:pPr>
    </w:p>
    <w:p w14:paraId="4A68072E" w14:textId="77777777" w:rsidR="00463745" w:rsidRPr="00974B99" w:rsidRDefault="00463745" w:rsidP="0046374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What is Java bytecode?</w:t>
      </w:r>
    </w:p>
    <w:p w14:paraId="13E83DDD" w14:textId="77777777" w:rsidR="00974B99" w:rsidRDefault="00974B99" w:rsidP="00974B99">
      <w:pPr>
        <w:pStyle w:val="ListParagraph"/>
        <w:rPr>
          <w:b/>
          <w:sz w:val="24"/>
        </w:rPr>
      </w:pPr>
    </w:p>
    <w:p w14:paraId="4F9A0C12" w14:textId="77777777" w:rsidR="00463745" w:rsidRPr="008A43B2" w:rsidRDefault="00463745" w:rsidP="0046374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t>Select the word from the following list that best matches each of the following phrases:</w:t>
      </w:r>
    </w:p>
    <w:p w14:paraId="63CDDEA3" w14:textId="77777777" w:rsidR="00463745" w:rsidRPr="00E86143" w:rsidRDefault="00463745" w:rsidP="00463745">
      <w:pPr>
        <w:pStyle w:val="ListParagraph"/>
        <w:rPr>
          <w:i/>
          <w:sz w:val="24"/>
        </w:rPr>
      </w:pPr>
      <w:r w:rsidRPr="00E86143">
        <w:rPr>
          <w:i/>
          <w:sz w:val="24"/>
        </w:rPr>
        <w:t>Assembly, Compiler, IDE, Interpreter, Java, Low-level, Machine</w:t>
      </w:r>
      <w:r w:rsidR="00974B99" w:rsidRPr="00E86143">
        <w:rPr>
          <w:i/>
          <w:sz w:val="24"/>
        </w:rPr>
        <w:t>, High</w:t>
      </w:r>
    </w:p>
    <w:p w14:paraId="6BE2F3B8" w14:textId="77777777" w:rsidR="00463745" w:rsidRPr="0027002D" w:rsidRDefault="00974B99" w:rsidP="00463745">
      <w:pPr>
        <w:pStyle w:val="ListParagraph"/>
        <w:rPr>
          <w:i/>
          <w:color w:val="FF0000"/>
          <w:sz w:val="24"/>
        </w:rPr>
      </w:pPr>
      <w:r w:rsidRPr="0027002D">
        <w:rPr>
          <w:i/>
          <w:color w:val="FF0000"/>
          <w:sz w:val="24"/>
        </w:rPr>
        <w:t>(1 point each = 5 points)</w:t>
      </w:r>
    </w:p>
    <w:p w14:paraId="7CACD83F" w14:textId="77777777" w:rsidR="00463745" w:rsidRPr="008A43B2" w:rsidRDefault="00463745" w:rsidP="00463745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i/>
          <w:sz w:val="24"/>
        </w:rPr>
        <w:t>A program written in this type of language can run directly on a computer</w:t>
      </w:r>
    </w:p>
    <w:p w14:paraId="0DF0D337" w14:textId="77777777" w:rsidR="00463745" w:rsidRPr="008A43B2" w:rsidRDefault="00463745" w:rsidP="00463745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i/>
          <w:sz w:val="24"/>
        </w:rPr>
        <w:t>Generally, each language instruction in this type of language corresponds to an equivalent machine language instruction</w:t>
      </w:r>
    </w:p>
    <w:p w14:paraId="6AE38EDD" w14:textId="77777777" w:rsidR="00463745" w:rsidRPr="008A43B2" w:rsidRDefault="00463745" w:rsidP="00463745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i/>
          <w:sz w:val="24"/>
        </w:rPr>
        <w:t>Most programmers write their programs using this type of language</w:t>
      </w:r>
    </w:p>
    <w:p w14:paraId="36ECA2BB" w14:textId="77777777" w:rsidR="00463745" w:rsidRPr="008A43B2" w:rsidRDefault="00463745" w:rsidP="00463745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i/>
          <w:sz w:val="24"/>
        </w:rPr>
        <w:t>This type of program translates code in one language to code in machine language</w:t>
      </w:r>
    </w:p>
    <w:p w14:paraId="2F2BAFE2" w14:textId="77777777" w:rsidR="00463745" w:rsidRPr="008A43B2" w:rsidRDefault="00463745" w:rsidP="00463745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i/>
          <w:sz w:val="24"/>
        </w:rPr>
        <w:t>This type of program interweaves the translation of code and the execution of the code</w:t>
      </w:r>
    </w:p>
    <w:p w14:paraId="3A0743AC" w14:textId="77777777" w:rsidR="00F40F25" w:rsidRDefault="00F40F25">
      <w:pPr>
        <w:rPr>
          <w:b/>
          <w:sz w:val="24"/>
        </w:rPr>
      </w:pPr>
      <w:r>
        <w:rPr>
          <w:b/>
          <w:sz w:val="24"/>
        </w:rPr>
        <w:br w:type="page"/>
      </w:r>
    </w:p>
    <w:p w14:paraId="43BBFDC4" w14:textId="77777777" w:rsidR="00F23AC5" w:rsidRPr="008B36AB" w:rsidRDefault="008B36AB" w:rsidP="00F23AC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sz w:val="24"/>
        </w:rPr>
        <w:lastRenderedPageBreak/>
        <w:t>How many bytes are in each of the following? (Make sure to show your calculations)</w:t>
      </w:r>
      <w:r w:rsidR="00974B99">
        <w:rPr>
          <w:sz w:val="24"/>
        </w:rPr>
        <w:br/>
      </w:r>
      <w:r w:rsidR="00974B99" w:rsidRPr="0027002D">
        <w:rPr>
          <w:i/>
          <w:color w:val="FF0000"/>
          <w:sz w:val="24"/>
        </w:rPr>
        <w:t>(3 points each = 9 points)</w:t>
      </w:r>
    </w:p>
    <w:p w14:paraId="1E0331B4" w14:textId="77777777" w:rsidR="008B36AB" w:rsidRPr="008B36AB" w:rsidRDefault="008B36AB" w:rsidP="008B36AB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sz w:val="24"/>
        </w:rPr>
        <w:t>3 KB</w:t>
      </w:r>
    </w:p>
    <w:p w14:paraId="7B9696A3" w14:textId="77777777" w:rsidR="008B36AB" w:rsidRPr="008B36AB" w:rsidRDefault="008B36AB" w:rsidP="008B36AB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sz w:val="24"/>
        </w:rPr>
        <w:t>2 MB</w:t>
      </w:r>
    </w:p>
    <w:p w14:paraId="5B1DD9A8" w14:textId="77777777" w:rsidR="008B36AB" w:rsidRDefault="008B36AB" w:rsidP="00966B63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4 GB</w:t>
      </w:r>
    </w:p>
    <w:p w14:paraId="2333F858" w14:textId="77777777" w:rsidR="00966B63" w:rsidRPr="00966B63" w:rsidRDefault="00966B63" w:rsidP="00966B63">
      <w:pPr>
        <w:pStyle w:val="ListParagraph"/>
        <w:ind w:left="1440"/>
        <w:rPr>
          <w:sz w:val="24"/>
        </w:rPr>
      </w:pPr>
    </w:p>
    <w:p w14:paraId="1BCB1A8B" w14:textId="77777777" w:rsidR="008B36AB" w:rsidRPr="0027002D" w:rsidRDefault="008B36AB" w:rsidP="008B36AB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>
        <w:rPr>
          <w:sz w:val="24"/>
        </w:rPr>
        <w:t>How many bits are there in each of the following? (Make sure to show your calculations)</w:t>
      </w:r>
      <w:r w:rsidR="00974B99">
        <w:rPr>
          <w:sz w:val="24"/>
        </w:rPr>
        <w:br/>
      </w:r>
      <w:r w:rsidR="00974B99" w:rsidRPr="0027002D">
        <w:rPr>
          <w:i/>
          <w:color w:val="FF0000"/>
          <w:sz w:val="24"/>
        </w:rPr>
        <w:t>(3 points each = 9 points)</w:t>
      </w:r>
    </w:p>
    <w:p w14:paraId="59C6006A" w14:textId="77777777" w:rsidR="008B36AB" w:rsidRPr="008B36AB" w:rsidRDefault="008B36AB" w:rsidP="008B36AB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sz w:val="24"/>
        </w:rPr>
        <w:t>8 bytes</w:t>
      </w:r>
    </w:p>
    <w:p w14:paraId="1C0ACC02" w14:textId="77777777" w:rsidR="008B36AB" w:rsidRPr="008B36AB" w:rsidRDefault="008B36AB" w:rsidP="008B36AB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sz w:val="24"/>
        </w:rPr>
        <w:t>2 KB</w:t>
      </w:r>
    </w:p>
    <w:p w14:paraId="654138F9" w14:textId="77777777" w:rsidR="008B36AB" w:rsidRPr="0027002D" w:rsidRDefault="008B36AB" w:rsidP="008B36AB">
      <w:pPr>
        <w:pStyle w:val="ListParagraph"/>
        <w:numPr>
          <w:ilvl w:val="1"/>
          <w:numId w:val="5"/>
        </w:numPr>
        <w:rPr>
          <w:b/>
          <w:sz w:val="24"/>
        </w:rPr>
      </w:pPr>
      <w:r>
        <w:rPr>
          <w:sz w:val="24"/>
        </w:rPr>
        <w:t>4 MB</w:t>
      </w:r>
    </w:p>
    <w:p w14:paraId="123396E8" w14:textId="77777777" w:rsidR="0027002D" w:rsidRPr="008B36AB" w:rsidRDefault="0027002D" w:rsidP="0027002D">
      <w:pPr>
        <w:pStyle w:val="ListParagraph"/>
        <w:ind w:left="1440"/>
        <w:rPr>
          <w:b/>
          <w:sz w:val="24"/>
        </w:rPr>
      </w:pPr>
    </w:p>
    <w:p w14:paraId="6030EBB7" w14:textId="77777777" w:rsidR="008B36AB" w:rsidRPr="0027002D" w:rsidRDefault="008B36AB" w:rsidP="008B36AB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>
        <w:rPr>
          <w:sz w:val="24"/>
        </w:rPr>
        <w:t>The music on a CD is created using a sampling rate of 44,000 measurements per second. Each measurement is stored as a number that represents a specific voltage level. Suppose each of these numbers requires two bytes of storage space. How many MB does it take to represent one hour or music?</w:t>
      </w:r>
      <w:r w:rsidR="00974B99">
        <w:rPr>
          <w:sz w:val="24"/>
        </w:rPr>
        <w:t xml:space="preserve"> </w:t>
      </w:r>
      <w:r w:rsidR="00974B99" w:rsidRPr="0027002D">
        <w:rPr>
          <w:i/>
          <w:color w:val="FF0000"/>
          <w:sz w:val="24"/>
        </w:rPr>
        <w:t>( 7 points)</w:t>
      </w:r>
    </w:p>
    <w:p w14:paraId="4FCFB67A" w14:textId="77777777" w:rsidR="00974B99" w:rsidRPr="008B36AB" w:rsidRDefault="00974B99" w:rsidP="00974B99">
      <w:pPr>
        <w:pStyle w:val="ListParagraph"/>
        <w:rPr>
          <w:b/>
          <w:sz w:val="24"/>
        </w:rPr>
      </w:pPr>
    </w:p>
    <w:p w14:paraId="6E984ED8" w14:textId="77777777" w:rsidR="008A43B2" w:rsidRDefault="008A43B2" w:rsidP="008A43B2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>
        <w:rPr>
          <w:sz w:val="24"/>
        </w:rPr>
        <w:t>If a language uses 240 unique letters and symbols, how many bits would be needed to store each character of a document? Why?</w:t>
      </w:r>
      <w:r w:rsidR="00974B99">
        <w:rPr>
          <w:sz w:val="24"/>
        </w:rPr>
        <w:t xml:space="preserve"> </w:t>
      </w:r>
      <w:r w:rsidR="00974B99" w:rsidRPr="0027002D">
        <w:rPr>
          <w:i/>
          <w:color w:val="FF0000"/>
          <w:sz w:val="24"/>
        </w:rPr>
        <w:t>(7 points)</w:t>
      </w:r>
    </w:p>
    <w:p w14:paraId="64159D37" w14:textId="77777777" w:rsidR="0027002D" w:rsidRPr="0027002D" w:rsidRDefault="0027002D" w:rsidP="0027002D">
      <w:pPr>
        <w:pStyle w:val="ListParagraph"/>
        <w:rPr>
          <w:i/>
          <w:color w:val="FF0000"/>
          <w:sz w:val="24"/>
        </w:rPr>
      </w:pPr>
    </w:p>
    <w:p w14:paraId="2C3D44C9" w14:textId="77777777" w:rsidR="0027002D" w:rsidRPr="0027002D" w:rsidRDefault="0027002D" w:rsidP="0027002D">
      <w:pPr>
        <w:pStyle w:val="ListParagraph"/>
        <w:rPr>
          <w:i/>
          <w:color w:val="FF0000"/>
          <w:sz w:val="24"/>
        </w:rPr>
      </w:pPr>
    </w:p>
    <w:p w14:paraId="4584ABE2" w14:textId="77777777" w:rsidR="008A43B2" w:rsidRDefault="008A43B2" w:rsidP="008A43B2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>
        <w:rPr>
          <w:sz w:val="24"/>
        </w:rPr>
        <w:t>If a CPU is rated at 1.5 GHz, how many instructions per second can the CPU execute?</w:t>
      </w:r>
      <w:r w:rsidR="00463745">
        <w:rPr>
          <w:sz w:val="24"/>
        </w:rPr>
        <w:t xml:space="preserve"> How much time does it take to execute one instruction?</w:t>
      </w:r>
      <w:r w:rsidR="00974B99">
        <w:rPr>
          <w:sz w:val="24"/>
        </w:rPr>
        <w:t xml:space="preserve"> </w:t>
      </w:r>
      <w:r w:rsidR="00974B99" w:rsidRPr="0027002D">
        <w:rPr>
          <w:i/>
          <w:color w:val="FF0000"/>
          <w:sz w:val="24"/>
        </w:rPr>
        <w:t>(5 points)</w:t>
      </w:r>
    </w:p>
    <w:p w14:paraId="0DC2E747" w14:textId="77777777" w:rsidR="0027002D" w:rsidRPr="0027002D" w:rsidRDefault="0027002D" w:rsidP="0027002D">
      <w:pPr>
        <w:pStyle w:val="ListParagraph"/>
        <w:rPr>
          <w:i/>
          <w:color w:val="FF0000"/>
          <w:sz w:val="24"/>
        </w:rPr>
      </w:pPr>
    </w:p>
    <w:p w14:paraId="092F5109" w14:textId="26486041" w:rsidR="00974B99" w:rsidRDefault="00974B99" w:rsidP="00974B99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>
        <w:rPr>
          <w:sz w:val="24"/>
        </w:rPr>
        <w:t xml:space="preserve">A RAM chip is organized as  </w:t>
      </w:r>
      <w:r w:rsidRPr="00974B99">
        <w:rPr>
          <w:b/>
          <w:sz w:val="36"/>
        </w:rPr>
        <w:t>X 8</w:t>
      </w:r>
      <w:r>
        <w:rPr>
          <w:sz w:val="24"/>
        </w:rPr>
        <w:t xml:space="preserve"> memory, i.e. each unit contains 8 </w:t>
      </w:r>
      <w:r w:rsidRPr="001B1E5A">
        <w:rPr>
          <w:noProof/>
          <w:sz w:val="24"/>
        </w:rPr>
        <w:t>bits</w:t>
      </w:r>
      <w:r>
        <w:rPr>
          <w:sz w:val="24"/>
        </w:rPr>
        <w:t xml:space="preserve"> or a byte. There are 7 address pins on the chip. How many bytes does that memory chip </w:t>
      </w:r>
      <w:r w:rsidRPr="001B1E5A">
        <w:rPr>
          <w:noProof/>
          <w:sz w:val="24"/>
        </w:rPr>
        <w:t>contain</w:t>
      </w:r>
      <w:r>
        <w:rPr>
          <w:sz w:val="24"/>
        </w:rPr>
        <w:t xml:space="preserve">? </w:t>
      </w:r>
      <w:r w:rsidRPr="00974B99">
        <w:rPr>
          <w:i/>
          <w:sz w:val="24"/>
        </w:rPr>
        <w:t>(for clue read section 1.1.1 in the textbook)</w:t>
      </w:r>
      <w:r>
        <w:rPr>
          <w:i/>
          <w:sz w:val="24"/>
        </w:rPr>
        <w:t xml:space="preserve"> </w:t>
      </w:r>
      <w:r>
        <w:rPr>
          <w:sz w:val="24"/>
        </w:rPr>
        <w:t xml:space="preserve"> </w:t>
      </w:r>
      <w:r w:rsidRPr="0027002D">
        <w:rPr>
          <w:i/>
          <w:color w:val="FF0000"/>
          <w:sz w:val="24"/>
        </w:rPr>
        <w:t>(5 points)</w:t>
      </w:r>
    </w:p>
    <w:p w14:paraId="77446942" w14:textId="77777777" w:rsidR="0027002D" w:rsidRPr="0027002D" w:rsidRDefault="0027002D" w:rsidP="0027002D">
      <w:pPr>
        <w:pStyle w:val="ListParagraph"/>
        <w:rPr>
          <w:i/>
          <w:color w:val="FF0000"/>
          <w:sz w:val="24"/>
        </w:rPr>
      </w:pPr>
    </w:p>
    <w:p w14:paraId="16870283" w14:textId="77777777" w:rsidR="00974B99" w:rsidRPr="0027002D" w:rsidRDefault="008A43B2" w:rsidP="00974B99">
      <w:pPr>
        <w:pStyle w:val="ListParagraph"/>
        <w:numPr>
          <w:ilvl w:val="0"/>
          <w:numId w:val="5"/>
        </w:numPr>
        <w:rPr>
          <w:i/>
          <w:color w:val="FF0000"/>
          <w:sz w:val="24"/>
        </w:rPr>
      </w:pPr>
      <w:r w:rsidRPr="00974B99">
        <w:rPr>
          <w:sz w:val="24"/>
        </w:rPr>
        <w:t xml:space="preserve">In HTML, a color can be coded I the following </w:t>
      </w:r>
      <w:r w:rsidRPr="00974B99">
        <w:rPr>
          <w:i/>
          <w:sz w:val="24"/>
        </w:rPr>
        <w:t>hexadecimal</w:t>
      </w:r>
      <w:r w:rsidRPr="00974B99">
        <w:rPr>
          <w:sz w:val="24"/>
        </w:rPr>
        <w:t xml:space="preserve"> notation: </w:t>
      </w:r>
      <w:r w:rsidRPr="00974B99">
        <w:rPr>
          <w:i/>
          <w:sz w:val="24"/>
        </w:rPr>
        <w:t>#rrggbb</w:t>
      </w:r>
      <w:r w:rsidRPr="00974B99">
        <w:rPr>
          <w:sz w:val="24"/>
        </w:rPr>
        <w:t xml:space="preserve">, </w:t>
      </w:r>
      <w:r w:rsidRPr="00974B99">
        <w:rPr>
          <w:i/>
          <w:sz w:val="24"/>
        </w:rPr>
        <w:t xml:space="preserve"> </w:t>
      </w:r>
      <w:r w:rsidRPr="00974B99">
        <w:rPr>
          <w:sz w:val="24"/>
        </w:rPr>
        <w:t>where</w:t>
      </w:r>
      <w:r w:rsidRPr="00974B99">
        <w:rPr>
          <w:sz w:val="24"/>
        </w:rPr>
        <w:br/>
      </w:r>
      <w:r w:rsidRPr="001B1E5A">
        <w:rPr>
          <w:i/>
          <w:noProof/>
          <w:sz w:val="24"/>
        </w:rPr>
        <w:t>rr</w:t>
      </w:r>
      <w:r w:rsidRPr="00974B99">
        <w:rPr>
          <w:sz w:val="24"/>
        </w:rPr>
        <w:tab/>
        <w:t>represents the amount of red in the color</w:t>
      </w:r>
      <w:r w:rsidRPr="00974B99">
        <w:rPr>
          <w:sz w:val="24"/>
        </w:rPr>
        <w:br/>
      </w:r>
      <w:r w:rsidRPr="00974B99">
        <w:rPr>
          <w:i/>
          <w:sz w:val="24"/>
        </w:rPr>
        <w:t>gg</w:t>
      </w:r>
      <w:r w:rsidRPr="00974B99">
        <w:rPr>
          <w:sz w:val="24"/>
        </w:rPr>
        <w:t xml:space="preserve"> </w:t>
      </w:r>
      <w:r w:rsidRPr="00974B99">
        <w:rPr>
          <w:sz w:val="24"/>
        </w:rPr>
        <w:tab/>
        <w:t>represents the amount of green in the color</w:t>
      </w:r>
      <w:r w:rsidRPr="00974B99">
        <w:rPr>
          <w:sz w:val="24"/>
        </w:rPr>
        <w:br/>
      </w:r>
      <w:r w:rsidR="00463745" w:rsidRPr="00974B99">
        <w:rPr>
          <w:i/>
          <w:sz w:val="24"/>
        </w:rPr>
        <w:t>bb</w:t>
      </w:r>
      <w:r w:rsidR="00463745" w:rsidRPr="00974B99">
        <w:rPr>
          <w:sz w:val="24"/>
        </w:rPr>
        <w:tab/>
        <w:t>represents the amount of blue in the color</w:t>
      </w:r>
      <w:r w:rsidR="00463745" w:rsidRPr="00974B99">
        <w:rPr>
          <w:sz w:val="24"/>
        </w:rPr>
        <w:br/>
      </w:r>
      <w:r w:rsidR="00463745" w:rsidRPr="00974B99">
        <w:rPr>
          <w:sz w:val="24"/>
        </w:rPr>
        <w:br/>
      </w:r>
      <w:r w:rsidR="00463745" w:rsidRPr="001B1E5A">
        <w:rPr>
          <w:i/>
          <w:noProof/>
          <w:sz w:val="24"/>
        </w:rPr>
        <w:t>rr</w:t>
      </w:r>
      <w:r w:rsidR="00463745" w:rsidRPr="00974B99">
        <w:rPr>
          <w:i/>
          <w:sz w:val="24"/>
        </w:rPr>
        <w:t>, gg, bb</w:t>
      </w:r>
      <w:r w:rsidR="00463745" w:rsidRPr="00974B99">
        <w:rPr>
          <w:sz w:val="24"/>
        </w:rPr>
        <w:t xml:space="preserve"> vary between 00 and FF in hexadecimal notation, i.e., 0 and 255 in decimal equivalent notation. Give the decimal values of the red, green, and blue values in the color #33AB12</w:t>
      </w:r>
      <w:r w:rsidR="00974B99" w:rsidRPr="00974B99">
        <w:rPr>
          <w:sz w:val="24"/>
        </w:rPr>
        <w:br/>
      </w:r>
      <w:r w:rsidR="00974B99" w:rsidRPr="0027002D">
        <w:rPr>
          <w:i/>
          <w:color w:val="FF0000"/>
          <w:sz w:val="24"/>
        </w:rPr>
        <w:t>(5 points)</w:t>
      </w:r>
    </w:p>
    <w:p w14:paraId="5478270B" w14:textId="77777777" w:rsidR="008B1865" w:rsidRPr="00974B99" w:rsidRDefault="008B1865" w:rsidP="008B1865">
      <w:pPr>
        <w:pStyle w:val="ListParagraph"/>
        <w:rPr>
          <w:b/>
          <w:sz w:val="24"/>
        </w:rPr>
      </w:pPr>
    </w:p>
    <w:p w14:paraId="207EA777" w14:textId="77777777" w:rsidR="00463745" w:rsidRPr="00974B99" w:rsidRDefault="00463745" w:rsidP="00974B99">
      <w:pPr>
        <w:pStyle w:val="ListParagraph"/>
        <w:numPr>
          <w:ilvl w:val="0"/>
          <w:numId w:val="5"/>
        </w:numPr>
        <w:rPr>
          <w:b/>
          <w:sz w:val="24"/>
        </w:rPr>
      </w:pPr>
      <w:r w:rsidRPr="00974B99">
        <w:rPr>
          <w:sz w:val="24"/>
        </w:rPr>
        <w:t>Conversions:</w:t>
      </w:r>
      <w:r w:rsidR="00974B99" w:rsidRPr="00974B99">
        <w:rPr>
          <w:sz w:val="24"/>
        </w:rPr>
        <w:t xml:space="preserve"> </w:t>
      </w:r>
      <w:r w:rsidR="00974B99" w:rsidRPr="0027002D">
        <w:rPr>
          <w:i/>
          <w:color w:val="FF0000"/>
          <w:sz w:val="24"/>
        </w:rPr>
        <w:t>(2 points each = 8 points)</w:t>
      </w:r>
    </w:p>
    <w:p w14:paraId="35EB4B3C" w14:textId="77777777" w:rsidR="00463745" w:rsidRDefault="00463745" w:rsidP="00463745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Convert the decimal number 1257 into binary</w:t>
      </w:r>
    </w:p>
    <w:p w14:paraId="1EB20FD2" w14:textId="77777777" w:rsidR="00463745" w:rsidRDefault="00463745" w:rsidP="00463745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Convert the binary number 110001010010 in decimal</w:t>
      </w:r>
    </w:p>
    <w:p w14:paraId="3015A8A8" w14:textId="77777777" w:rsidR="00463745" w:rsidRDefault="00463745" w:rsidP="00463745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Convert the binary number 1011011111010110011 into hexadecimal</w:t>
      </w:r>
    </w:p>
    <w:p w14:paraId="49F405CE" w14:textId="77777777" w:rsidR="00463745" w:rsidRDefault="00463745" w:rsidP="00463745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Convert the hexadecimal number D8F into binary.</w:t>
      </w:r>
    </w:p>
    <w:p w14:paraId="318F8255" w14:textId="77777777" w:rsidR="00974B99" w:rsidRPr="00F40F25" w:rsidRDefault="00974B99" w:rsidP="00F40F25">
      <w:pPr>
        <w:rPr>
          <w:sz w:val="24"/>
        </w:rPr>
      </w:pPr>
    </w:p>
    <w:p w14:paraId="6987D031" w14:textId="77777777" w:rsidR="007F0B15" w:rsidRPr="00966B63" w:rsidRDefault="007F0B15" w:rsidP="007F0B15">
      <w:pPr>
        <w:rPr>
          <w:b/>
          <w:sz w:val="28"/>
        </w:rPr>
      </w:pPr>
      <w:r w:rsidRPr="00966B63">
        <w:rPr>
          <w:b/>
          <w:sz w:val="28"/>
        </w:rPr>
        <w:t>To turn in your assignment</w:t>
      </w:r>
    </w:p>
    <w:p w14:paraId="1A4AD56C" w14:textId="77777777" w:rsidR="007F0B15" w:rsidRDefault="0027002D" w:rsidP="007F0B15">
      <w:pPr>
        <w:pStyle w:val="ListParagraph"/>
        <w:numPr>
          <w:ilvl w:val="0"/>
          <w:numId w:val="4"/>
        </w:numPr>
        <w:spacing w:after="160" w:line="259" w:lineRule="auto"/>
      </w:pPr>
      <w:r>
        <w:t>Rename the</w:t>
      </w:r>
      <w:r w:rsidR="007F0B15">
        <w:t xml:space="preserve"> Microsoft Word document name using the same file naming convention below</w:t>
      </w:r>
    </w:p>
    <w:p w14:paraId="43EA601C" w14:textId="77777777" w:rsidR="007F0B15" w:rsidRDefault="0027002D" w:rsidP="007F0B15">
      <w:pPr>
        <w:pStyle w:val="ListParagraph"/>
        <w:numPr>
          <w:ilvl w:val="1"/>
          <w:numId w:val="4"/>
        </w:numPr>
        <w:spacing w:after="160" w:line="259" w:lineRule="auto"/>
      </w:pPr>
      <w:r>
        <w:t>Home01</w:t>
      </w:r>
      <w:r w:rsidR="007F0B15">
        <w:t>-LnameFM</w:t>
      </w:r>
    </w:p>
    <w:p w14:paraId="1175DDC7" w14:textId="77777777" w:rsidR="007F0B15" w:rsidRDefault="007F0B15" w:rsidP="007F0B15">
      <w:pPr>
        <w:pStyle w:val="ListParagraph"/>
        <w:numPr>
          <w:ilvl w:val="2"/>
          <w:numId w:val="4"/>
        </w:numPr>
        <w:spacing w:after="160" w:line="259" w:lineRule="auto"/>
      </w:pPr>
      <w:r>
        <w:t>Home01 = assignment prefix</w:t>
      </w:r>
    </w:p>
    <w:p w14:paraId="71C9D955" w14:textId="77777777" w:rsidR="007F0B15" w:rsidRDefault="007F0B15" w:rsidP="007F0B15">
      <w:pPr>
        <w:pStyle w:val="ListParagraph"/>
        <w:numPr>
          <w:ilvl w:val="2"/>
          <w:numId w:val="4"/>
        </w:numPr>
        <w:spacing w:after="160" w:line="259" w:lineRule="auto"/>
      </w:pPr>
      <w:r>
        <w:t>Lname = your last name</w:t>
      </w:r>
    </w:p>
    <w:p w14:paraId="67A37B00" w14:textId="77777777" w:rsidR="007F0B15" w:rsidRDefault="007F0B15" w:rsidP="007F0B15">
      <w:pPr>
        <w:pStyle w:val="ListParagraph"/>
        <w:numPr>
          <w:ilvl w:val="2"/>
          <w:numId w:val="4"/>
        </w:numPr>
        <w:spacing w:after="160" w:line="259" w:lineRule="auto"/>
      </w:pPr>
      <w:r>
        <w:t xml:space="preserve">F = </w:t>
      </w:r>
      <w:r w:rsidRPr="00AC14E9">
        <w:rPr>
          <w:noProof/>
        </w:rPr>
        <w:t>your</w:t>
      </w:r>
      <w:r>
        <w:t xml:space="preserve"> first initial</w:t>
      </w:r>
    </w:p>
    <w:p w14:paraId="05B2A936" w14:textId="77777777" w:rsidR="007F0B15" w:rsidRDefault="007F0B15" w:rsidP="007F0B15">
      <w:pPr>
        <w:pStyle w:val="ListParagraph"/>
        <w:numPr>
          <w:ilvl w:val="2"/>
          <w:numId w:val="4"/>
        </w:numPr>
        <w:spacing w:after="160" w:line="259" w:lineRule="auto"/>
      </w:pPr>
      <w:r>
        <w:t xml:space="preserve">M = </w:t>
      </w:r>
      <w:r w:rsidRPr="00AC14E9">
        <w:rPr>
          <w:noProof/>
        </w:rPr>
        <w:t>your</w:t>
      </w:r>
      <w:r>
        <w:t xml:space="preserve"> second initial</w:t>
      </w:r>
    </w:p>
    <w:p w14:paraId="321239E9" w14:textId="77777777" w:rsidR="00A90269" w:rsidRDefault="00A90269" w:rsidP="00A90269">
      <w:pPr>
        <w:pStyle w:val="ListParagraph"/>
        <w:spacing w:after="160" w:line="259" w:lineRule="auto"/>
        <w:ind w:left="2160"/>
      </w:pPr>
    </w:p>
    <w:p w14:paraId="00446974" w14:textId="77777777" w:rsidR="00A90269" w:rsidRDefault="00A90269" w:rsidP="007F0B15">
      <w:pPr>
        <w:pStyle w:val="ListParagraph"/>
        <w:numPr>
          <w:ilvl w:val="0"/>
          <w:numId w:val="4"/>
        </w:numPr>
        <w:spacing w:after="160" w:line="259" w:lineRule="auto"/>
      </w:pPr>
      <w:r>
        <w:t>Type in the answers to the questions in the assignment.</w:t>
      </w:r>
    </w:p>
    <w:p w14:paraId="5B8E3765" w14:textId="77777777" w:rsidR="00DE361E" w:rsidRPr="00A90269" w:rsidRDefault="007F0B15" w:rsidP="007F0B15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sz w:val="28"/>
        </w:rPr>
      </w:pPr>
      <w:r w:rsidRPr="00A90269">
        <w:rPr>
          <w:b/>
          <w:color w:val="FF0000"/>
          <w:sz w:val="28"/>
        </w:rPr>
        <w:t xml:space="preserve">On </w:t>
      </w:r>
      <w:r w:rsidR="0027002D">
        <w:rPr>
          <w:b/>
          <w:color w:val="FF0000"/>
          <w:sz w:val="28"/>
        </w:rPr>
        <w:t>Blackboard submit your Wor</w:t>
      </w:r>
      <w:r w:rsidRPr="00A90269">
        <w:rPr>
          <w:b/>
          <w:color w:val="FF0000"/>
          <w:sz w:val="28"/>
        </w:rPr>
        <w:t>d document.</w:t>
      </w:r>
      <w:bookmarkStart w:id="0" w:name="_GoBack"/>
      <w:bookmarkEnd w:id="0"/>
    </w:p>
    <w:sectPr w:rsidR="00DE361E" w:rsidRPr="00A90269" w:rsidSect="00B1782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6E9C"/>
    <w:multiLevelType w:val="hybridMultilevel"/>
    <w:tmpl w:val="2758D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2E05FB"/>
    <w:multiLevelType w:val="hybridMultilevel"/>
    <w:tmpl w:val="5D0E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C5A78"/>
    <w:multiLevelType w:val="hybridMultilevel"/>
    <w:tmpl w:val="2D2AFFDE"/>
    <w:lvl w:ilvl="0" w:tplc="9EF80F4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9C6500"/>
    <w:multiLevelType w:val="hybridMultilevel"/>
    <w:tmpl w:val="9C5E4F84"/>
    <w:lvl w:ilvl="0" w:tplc="069A8F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5C1D34"/>
    <w:multiLevelType w:val="hybridMultilevel"/>
    <w:tmpl w:val="B7AAA802"/>
    <w:lvl w:ilvl="0" w:tplc="04090017">
      <w:start w:val="1"/>
      <w:numFmt w:val="lowerLetter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TUwMjG3MDayNLZU0lEKTi0uzszPAykwrAUAbX4pmiwAAAA="/>
  </w:docVars>
  <w:rsids>
    <w:rsidRoot w:val="00DE361E"/>
    <w:rsid w:val="000078BA"/>
    <w:rsid w:val="00135B2A"/>
    <w:rsid w:val="00164E02"/>
    <w:rsid w:val="0016577A"/>
    <w:rsid w:val="001B1E5A"/>
    <w:rsid w:val="001B4346"/>
    <w:rsid w:val="001B7AF5"/>
    <w:rsid w:val="00242B0A"/>
    <w:rsid w:val="0027002D"/>
    <w:rsid w:val="00320FD5"/>
    <w:rsid w:val="00463745"/>
    <w:rsid w:val="005A5231"/>
    <w:rsid w:val="005C0191"/>
    <w:rsid w:val="005F6086"/>
    <w:rsid w:val="006E29C9"/>
    <w:rsid w:val="007777EE"/>
    <w:rsid w:val="007D12C2"/>
    <w:rsid w:val="007F0B15"/>
    <w:rsid w:val="008900A1"/>
    <w:rsid w:val="008A43B2"/>
    <w:rsid w:val="008B1865"/>
    <w:rsid w:val="008B36AB"/>
    <w:rsid w:val="00911352"/>
    <w:rsid w:val="009167D6"/>
    <w:rsid w:val="00966B63"/>
    <w:rsid w:val="00974B99"/>
    <w:rsid w:val="00996BC4"/>
    <w:rsid w:val="00A90269"/>
    <w:rsid w:val="00A973F6"/>
    <w:rsid w:val="00AC14E9"/>
    <w:rsid w:val="00AC64DE"/>
    <w:rsid w:val="00B1782A"/>
    <w:rsid w:val="00C04390"/>
    <w:rsid w:val="00C7543B"/>
    <w:rsid w:val="00C8623D"/>
    <w:rsid w:val="00C922F7"/>
    <w:rsid w:val="00D21F41"/>
    <w:rsid w:val="00DE361E"/>
    <w:rsid w:val="00E36768"/>
    <w:rsid w:val="00E7743B"/>
    <w:rsid w:val="00E86143"/>
    <w:rsid w:val="00EF05D5"/>
    <w:rsid w:val="00F23AC5"/>
    <w:rsid w:val="00F40F25"/>
    <w:rsid w:val="00FB3E81"/>
    <w:rsid w:val="00FE1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28AE7"/>
  <w15:docId w15:val="{93F5D154-8945-49E3-8862-7713868B9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4D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78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78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2</Words>
  <Characters>309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ap Kotala</dc:creator>
  <cp:lastModifiedBy>Pratap Kotala</cp:lastModifiedBy>
  <cp:revision>5</cp:revision>
  <cp:lastPrinted>2013-09-13T19:20:00Z</cp:lastPrinted>
  <dcterms:created xsi:type="dcterms:W3CDTF">2018-09-04T14:31:00Z</dcterms:created>
  <dcterms:modified xsi:type="dcterms:W3CDTF">2018-09-04T14:33:00Z</dcterms:modified>
</cp:coreProperties>
</file>